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15BF" w:rsidRPr="009415BF" w:rsidRDefault="009415BF" w:rsidP="009415BF">
      <w:pPr>
        <w:jc w:val="center"/>
        <w:rPr>
          <w:b/>
        </w:rPr>
      </w:pPr>
      <w:r w:rsidRPr="009415BF">
        <w:rPr>
          <w:b/>
        </w:rPr>
        <w:t>Assignment 2-1</w:t>
      </w:r>
    </w:p>
    <w:p w:rsidR="002F6C42" w:rsidRDefault="00751BA5" w:rsidP="00751BA5">
      <w:pPr>
        <w:pStyle w:val="ListParagraph"/>
        <w:numPr>
          <w:ilvl w:val="0"/>
          <w:numId w:val="1"/>
        </w:numPr>
      </w:pPr>
      <w:r>
        <w:t xml:space="preserve">Number of Phonemes </w:t>
      </w:r>
    </w:p>
    <w:p w:rsidR="00751BA5" w:rsidRDefault="00ED520C" w:rsidP="00751BA5">
      <w:pPr>
        <w:pStyle w:val="ListParagraph"/>
        <w:numPr>
          <w:ilvl w:val="0"/>
          <w:numId w:val="2"/>
        </w:numPr>
      </w:pPr>
      <w:r>
        <w:t>Queen –</w:t>
      </w:r>
      <w:r w:rsidR="0039526B">
        <w:t xml:space="preserve"> 4</w:t>
      </w:r>
      <w:r>
        <w:t xml:space="preserve">. </w:t>
      </w:r>
    </w:p>
    <w:p w:rsidR="00ED520C" w:rsidRDefault="00ED520C" w:rsidP="00751BA5">
      <w:pPr>
        <w:pStyle w:val="ListParagraph"/>
        <w:numPr>
          <w:ilvl w:val="0"/>
          <w:numId w:val="2"/>
        </w:numPr>
      </w:pPr>
      <w:r>
        <w:t xml:space="preserve">Christine </w:t>
      </w:r>
      <w:r w:rsidR="0082309F">
        <w:t>–</w:t>
      </w:r>
      <w:r w:rsidR="0039526B">
        <w:t>7</w:t>
      </w:r>
      <w:r>
        <w:t xml:space="preserve"> </w:t>
      </w:r>
    </w:p>
    <w:p w:rsidR="0082309F" w:rsidRDefault="0082309F" w:rsidP="00751BA5">
      <w:pPr>
        <w:pStyle w:val="ListParagraph"/>
        <w:numPr>
          <w:ilvl w:val="0"/>
          <w:numId w:val="2"/>
        </w:numPr>
      </w:pPr>
      <w:r>
        <w:t xml:space="preserve">Thought – </w:t>
      </w:r>
      <w:r w:rsidR="00CE4E8E">
        <w:t>3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 xml:space="preserve">Ripped – </w:t>
      </w:r>
      <w:r w:rsidR="0039526B">
        <w:t>4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>Treats –</w:t>
      </w:r>
      <w:r w:rsidR="0039526B">
        <w:t>5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>Rough –</w:t>
      </w:r>
      <w:r w:rsidR="0039526B">
        <w:t>3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>Diskette –</w:t>
      </w:r>
      <w:r w:rsidR="00CE4E8E">
        <w:t>6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>Extra –</w:t>
      </w:r>
      <w:r w:rsidR="0039526B">
        <w:t xml:space="preserve"> 6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>Window –</w:t>
      </w:r>
      <w:r w:rsidR="0039526B">
        <w:t>5</w:t>
      </w:r>
      <w:r>
        <w:t xml:space="preserve"> 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 xml:space="preserve">Toledo – </w:t>
      </w:r>
      <w:r w:rsidR="0039526B">
        <w:t>6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>Received –</w:t>
      </w:r>
      <w:r w:rsidR="0039526B">
        <w:t>6</w:t>
      </w:r>
      <w:r>
        <w:t xml:space="preserve"> </w:t>
      </w:r>
    </w:p>
    <w:p w:rsidR="0082309F" w:rsidRDefault="0082309F" w:rsidP="0082309F">
      <w:pPr>
        <w:pStyle w:val="ListParagraph"/>
        <w:numPr>
          <w:ilvl w:val="0"/>
          <w:numId w:val="2"/>
        </w:numPr>
      </w:pPr>
      <w:r>
        <w:t xml:space="preserve">Sprints – </w:t>
      </w:r>
      <w:r w:rsidR="0039526B">
        <w:t>7</w:t>
      </w:r>
    </w:p>
    <w:p w:rsidR="0082309F" w:rsidRDefault="0082309F" w:rsidP="0082309F">
      <w:pPr>
        <w:pStyle w:val="ListParagraph"/>
        <w:numPr>
          <w:ilvl w:val="0"/>
          <w:numId w:val="1"/>
        </w:numPr>
      </w:pPr>
      <w:r>
        <w:t xml:space="preserve">Morphemes 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 xml:space="preserve">Lasting – </w:t>
      </w:r>
      <w:r w:rsidR="0039526B">
        <w:t>2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 xml:space="preserve">Wonders – </w:t>
      </w:r>
      <w:r w:rsidR="0039526B">
        <w:t>2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 xml:space="preserve">Ideas – </w:t>
      </w:r>
      <w:r w:rsidR="0039526B">
        <w:t>2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>Misplaced –</w:t>
      </w:r>
      <w:r w:rsidR="0039526B">
        <w:t>3</w:t>
      </w:r>
      <w:r>
        <w:t xml:space="preserve"> 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 xml:space="preserve">Paper – </w:t>
      </w:r>
      <w:r w:rsidR="0039526B">
        <w:t>1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>Speedy –</w:t>
      </w:r>
      <w:r w:rsidR="0039526B">
        <w:t>1</w:t>
      </w:r>
      <w:r>
        <w:t xml:space="preserve"> 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>Monkeys –</w:t>
      </w:r>
      <w:r w:rsidR="0039526B">
        <w:t>2</w:t>
      </w:r>
      <w:r>
        <w:t xml:space="preserve"> 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 xml:space="preserve">Devalue – </w:t>
      </w:r>
      <w:r w:rsidR="0039526B">
        <w:t>2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 xml:space="preserve">Currently – </w:t>
      </w:r>
      <w:r w:rsidR="0039526B">
        <w:t>2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>Unchanging –</w:t>
      </w:r>
      <w:r w:rsidR="0039526B">
        <w:t>3</w:t>
      </w:r>
      <w:r>
        <w:t xml:space="preserve"> 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 xml:space="preserve">Cantaloupe – </w:t>
      </w:r>
      <w:r w:rsidR="0039526B">
        <w:t>1</w:t>
      </w:r>
    </w:p>
    <w:p w:rsidR="0082309F" w:rsidRDefault="0082309F" w:rsidP="0082309F">
      <w:pPr>
        <w:pStyle w:val="ListParagraph"/>
        <w:numPr>
          <w:ilvl w:val="0"/>
          <w:numId w:val="3"/>
        </w:numPr>
      </w:pPr>
      <w:r>
        <w:t>Reapplied –</w:t>
      </w:r>
      <w:r w:rsidR="0039526B">
        <w:t xml:space="preserve"> 3</w:t>
      </w:r>
    </w:p>
    <w:p w:rsidR="0082309F" w:rsidRDefault="0082309F" w:rsidP="0082309F">
      <w:pPr>
        <w:pStyle w:val="ListParagraph"/>
        <w:numPr>
          <w:ilvl w:val="0"/>
          <w:numId w:val="1"/>
        </w:numPr>
      </w:pPr>
      <w:r>
        <w:t xml:space="preserve">Words beginning with a different sound </w:t>
      </w:r>
    </w:p>
    <w:p w:rsidR="0082309F" w:rsidRDefault="0039526B" w:rsidP="0082309F">
      <w:pPr>
        <w:pStyle w:val="ListParagraph"/>
        <w:numPr>
          <w:ilvl w:val="0"/>
          <w:numId w:val="4"/>
        </w:numPr>
      </w:pPr>
      <w:r>
        <w:t>Think</w:t>
      </w:r>
    </w:p>
    <w:p w:rsidR="0039526B" w:rsidRDefault="0039526B" w:rsidP="0082309F">
      <w:pPr>
        <w:pStyle w:val="ListParagraph"/>
        <w:numPr>
          <w:ilvl w:val="0"/>
          <w:numId w:val="4"/>
        </w:numPr>
      </w:pPr>
      <w:r>
        <w:t>Gaunt</w:t>
      </w:r>
    </w:p>
    <w:p w:rsidR="0039526B" w:rsidRDefault="0039526B" w:rsidP="0082309F">
      <w:pPr>
        <w:pStyle w:val="ListParagraph"/>
        <w:numPr>
          <w:ilvl w:val="0"/>
          <w:numId w:val="4"/>
        </w:numPr>
      </w:pPr>
      <w:r>
        <w:t>Theo</w:t>
      </w:r>
    </w:p>
    <w:p w:rsidR="0039526B" w:rsidRDefault="0039526B" w:rsidP="0082309F">
      <w:pPr>
        <w:pStyle w:val="ListParagraph"/>
        <w:numPr>
          <w:ilvl w:val="0"/>
          <w:numId w:val="4"/>
        </w:numPr>
      </w:pPr>
      <w:r>
        <w:t>Chowder</w:t>
      </w:r>
    </w:p>
    <w:p w:rsidR="0039526B" w:rsidRDefault="0039526B" w:rsidP="0082309F">
      <w:pPr>
        <w:pStyle w:val="ListParagraph"/>
        <w:numPr>
          <w:ilvl w:val="0"/>
          <w:numId w:val="4"/>
        </w:numPr>
      </w:pPr>
      <w:r>
        <w:t>Push</w:t>
      </w:r>
    </w:p>
    <w:p w:rsidR="0039526B" w:rsidRDefault="0039526B" w:rsidP="0082309F">
      <w:pPr>
        <w:pStyle w:val="ListParagraph"/>
        <w:numPr>
          <w:ilvl w:val="0"/>
          <w:numId w:val="4"/>
        </w:numPr>
      </w:pPr>
      <w:r>
        <w:t>Guru</w:t>
      </w:r>
    </w:p>
    <w:p w:rsidR="0039526B" w:rsidRDefault="0039526B" w:rsidP="0082309F">
      <w:pPr>
        <w:pStyle w:val="ListParagraph"/>
        <w:numPr>
          <w:ilvl w:val="0"/>
          <w:numId w:val="4"/>
        </w:numPr>
      </w:pPr>
      <w:r>
        <w:t>G</w:t>
      </w:r>
      <w:r w:rsidR="00D0126E">
        <w:t>enre</w:t>
      </w:r>
    </w:p>
    <w:p w:rsidR="0039526B" w:rsidRDefault="0039526B" w:rsidP="0082309F">
      <w:pPr>
        <w:pStyle w:val="ListParagraph"/>
        <w:numPr>
          <w:ilvl w:val="0"/>
          <w:numId w:val="4"/>
        </w:numPr>
      </w:pPr>
      <w:r>
        <w:t>Chord</w:t>
      </w:r>
    </w:p>
    <w:p w:rsidR="0039526B" w:rsidRDefault="0039526B" w:rsidP="0082309F">
      <w:pPr>
        <w:pStyle w:val="ListParagraph"/>
        <w:numPr>
          <w:ilvl w:val="0"/>
          <w:numId w:val="4"/>
        </w:numPr>
      </w:pPr>
      <w:r>
        <w:t>Candy</w:t>
      </w:r>
    </w:p>
    <w:p w:rsidR="0039526B" w:rsidRDefault="0039526B" w:rsidP="0039526B">
      <w:pPr>
        <w:pStyle w:val="ListParagraph"/>
        <w:numPr>
          <w:ilvl w:val="0"/>
          <w:numId w:val="1"/>
        </w:numPr>
      </w:pPr>
      <w:r>
        <w:t xml:space="preserve">Words ending with a different sound </w:t>
      </w:r>
    </w:p>
    <w:p w:rsidR="0039526B" w:rsidRDefault="0039526B" w:rsidP="0039526B">
      <w:pPr>
        <w:pStyle w:val="ListParagraph"/>
        <w:numPr>
          <w:ilvl w:val="0"/>
          <w:numId w:val="5"/>
        </w:numPr>
      </w:pPr>
      <w:r>
        <w:t>Breath</w:t>
      </w:r>
    </w:p>
    <w:p w:rsidR="0039526B" w:rsidRDefault="0039526B" w:rsidP="0039526B">
      <w:pPr>
        <w:pStyle w:val="ListParagraph"/>
        <w:numPr>
          <w:ilvl w:val="0"/>
          <w:numId w:val="5"/>
        </w:numPr>
      </w:pPr>
      <w:r>
        <w:t>Flew</w:t>
      </w:r>
    </w:p>
    <w:p w:rsidR="0039526B" w:rsidRDefault="0039526B" w:rsidP="0039526B">
      <w:pPr>
        <w:pStyle w:val="ListParagraph"/>
        <w:numPr>
          <w:ilvl w:val="0"/>
          <w:numId w:val="5"/>
        </w:numPr>
      </w:pPr>
      <w:r>
        <w:t>Gnats</w:t>
      </w:r>
    </w:p>
    <w:p w:rsidR="0039526B" w:rsidRDefault="0039526B" w:rsidP="0039526B">
      <w:pPr>
        <w:pStyle w:val="ListParagraph"/>
        <w:numPr>
          <w:ilvl w:val="0"/>
          <w:numId w:val="5"/>
        </w:numPr>
      </w:pPr>
      <w:r>
        <w:t>Catch</w:t>
      </w:r>
    </w:p>
    <w:p w:rsidR="0039526B" w:rsidRDefault="00D0126E" w:rsidP="0039526B">
      <w:pPr>
        <w:pStyle w:val="ListParagraph"/>
        <w:numPr>
          <w:ilvl w:val="0"/>
          <w:numId w:val="5"/>
        </w:numPr>
      </w:pPr>
      <w:r>
        <w:t>Flow</w:t>
      </w:r>
    </w:p>
    <w:p w:rsidR="00D0126E" w:rsidRDefault="00D0126E" w:rsidP="0039526B">
      <w:pPr>
        <w:pStyle w:val="ListParagraph"/>
        <w:numPr>
          <w:ilvl w:val="0"/>
          <w:numId w:val="5"/>
        </w:numPr>
      </w:pPr>
      <w:r>
        <w:t>Rapt</w:t>
      </w:r>
    </w:p>
    <w:p w:rsidR="00D0126E" w:rsidRDefault="00D0126E" w:rsidP="0039526B">
      <w:pPr>
        <w:pStyle w:val="ListParagraph"/>
        <w:numPr>
          <w:ilvl w:val="0"/>
          <w:numId w:val="5"/>
        </w:numPr>
      </w:pPr>
      <w:r>
        <w:lastRenderedPageBreak/>
        <w:t>Floss</w:t>
      </w:r>
    </w:p>
    <w:p w:rsidR="00D0126E" w:rsidRDefault="00D0126E" w:rsidP="00D0126E">
      <w:pPr>
        <w:pStyle w:val="ListParagraph"/>
        <w:numPr>
          <w:ilvl w:val="0"/>
          <w:numId w:val="5"/>
        </w:numPr>
      </w:pPr>
      <w:r>
        <w:t>Tract</w:t>
      </w:r>
    </w:p>
    <w:p w:rsidR="00D0126E" w:rsidRDefault="00D0126E" w:rsidP="00D0126E">
      <w:pPr>
        <w:pStyle w:val="ListParagraph"/>
        <w:numPr>
          <w:ilvl w:val="0"/>
          <w:numId w:val="5"/>
        </w:numPr>
      </w:pPr>
      <w:r>
        <w:t>Laws</w:t>
      </w:r>
    </w:p>
    <w:p w:rsidR="00D0126E" w:rsidRDefault="00D0126E" w:rsidP="00D0126E">
      <w:pPr>
        <w:pStyle w:val="ListParagraph"/>
        <w:numPr>
          <w:ilvl w:val="0"/>
          <w:numId w:val="5"/>
        </w:numPr>
      </w:pPr>
      <w:r>
        <w:t>brow</w:t>
      </w:r>
    </w:p>
    <w:sectPr w:rsidR="00D012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15BF" w:rsidRDefault="009415BF" w:rsidP="009415BF">
      <w:pPr>
        <w:spacing w:after="0" w:line="240" w:lineRule="auto"/>
      </w:pPr>
      <w:r>
        <w:separator/>
      </w:r>
    </w:p>
  </w:endnote>
  <w:endnote w:type="continuationSeparator" w:id="0">
    <w:p w:rsidR="009415BF" w:rsidRDefault="009415BF" w:rsidP="00941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15BF" w:rsidRDefault="009415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15BF" w:rsidRDefault="009415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15BF" w:rsidRDefault="009415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15BF" w:rsidRDefault="009415BF" w:rsidP="009415BF">
      <w:pPr>
        <w:spacing w:after="0" w:line="240" w:lineRule="auto"/>
      </w:pPr>
      <w:r>
        <w:separator/>
      </w:r>
    </w:p>
  </w:footnote>
  <w:footnote w:type="continuationSeparator" w:id="0">
    <w:p w:rsidR="009415BF" w:rsidRDefault="009415BF" w:rsidP="00941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15BF" w:rsidRDefault="009415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0" w:name="_GoBack" w:displacedByCustomXml="next"/>
  <w:sdt>
    <w:sdtPr>
      <w:id w:val="-571198508"/>
      <w:docPartObj>
        <w:docPartGallery w:val="Page Numbers (Top of Page)"/>
        <w:docPartUnique/>
      </w:docPartObj>
    </w:sdtPr>
    <w:sdtEndPr>
      <w:rPr>
        <w:noProof/>
      </w:rPr>
    </w:sdtEndPr>
    <w:sdtContent>
      <w:p w:rsidR="009415BF" w:rsidRDefault="009415B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bookmarkEnd w:id="0"/>
  <w:p w:rsidR="009415BF" w:rsidRDefault="00941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15BF" w:rsidRDefault="009415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EE451C"/>
    <w:multiLevelType w:val="hybridMultilevel"/>
    <w:tmpl w:val="030414D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E8E6422"/>
    <w:multiLevelType w:val="hybridMultilevel"/>
    <w:tmpl w:val="54A2542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5C1569"/>
    <w:multiLevelType w:val="hybridMultilevel"/>
    <w:tmpl w:val="61381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847C7"/>
    <w:multiLevelType w:val="hybridMultilevel"/>
    <w:tmpl w:val="BD66A89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ADE5F72"/>
    <w:multiLevelType w:val="hybridMultilevel"/>
    <w:tmpl w:val="CBFAC8A8"/>
    <w:lvl w:ilvl="0" w:tplc="04090017">
      <w:start w:val="1"/>
      <w:numFmt w:val="lowerLetter"/>
      <w:lvlText w:val="%1)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MyszQxMzUzMDZT0lEKTi0uzszPAykwrAUAwA4wcywAAAA="/>
  </w:docVars>
  <w:rsids>
    <w:rsidRoot w:val="00751BA5"/>
    <w:rsid w:val="002F6C42"/>
    <w:rsid w:val="0039526B"/>
    <w:rsid w:val="00751BA5"/>
    <w:rsid w:val="00792D68"/>
    <w:rsid w:val="0082309F"/>
    <w:rsid w:val="009415BF"/>
    <w:rsid w:val="00CE4E8E"/>
    <w:rsid w:val="00D0126E"/>
    <w:rsid w:val="00ED5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C309F"/>
  <w15:chartTrackingRefBased/>
  <w15:docId w15:val="{725F3130-DA6A-47BA-9D6D-3779D68A6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B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1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5BF"/>
  </w:style>
  <w:style w:type="paragraph" w:styleId="Footer">
    <w:name w:val="footer"/>
    <w:basedOn w:val="Normal"/>
    <w:link w:val="FooterChar"/>
    <w:uiPriority w:val="99"/>
    <w:unhideWhenUsed/>
    <w:rsid w:val="00941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5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3-24T13:33:00Z</dcterms:created>
  <dcterms:modified xsi:type="dcterms:W3CDTF">2021-03-24T13:36:00Z</dcterms:modified>
</cp:coreProperties>
</file>